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john-doe"/>
    <w:p>
      <w:pPr>
        <w:pStyle w:val="Heading1"/>
      </w:pPr>
      <w:r>
        <w:t xml:space="preserve">John Doe</w:t>
      </w:r>
    </w:p>
    <w:p>
      <w:pPr>
        <w:pStyle w:val="FirstParagraph"/>
      </w:pPr>
      <w:r>
        <w:t xml:space="preserve">Address: Kirtipur, Kathmandu, Nepal | Phone: +977-9841234567 | Email: johndoe@example.com</w:t>
      </w:r>
    </w:p>
    <w:bookmarkEnd w:id="20"/>
    <w:p>
      <w:pPr>
        <w:pStyle w:val="BodyText"/>
      </w:pPr>
      <w:r>
        <w:t xml:space="preserve">Date: October 25, 2023</w:t>
      </w:r>
    </w:p>
    <w:p>
      <w:pPr>
        <w:pStyle w:val="BodyText"/>
      </w:pPr>
      <w:r>
        <w:t xml:space="preserve">To the Hiring Team,</w:t>
      </w:r>
    </w:p>
    <w:p>
      <w:pPr>
        <w:pStyle w:val="BodyText"/>
      </w:pPr>
      <w:r>
        <w:t xml:space="preserve">Human Resources Department</w:t>
      </w:r>
      <w:r>
        <w:br/>
      </w:r>
      <w:r>
        <w:t xml:space="preserve">Nepal Kathmandu Financial Solutions Pvt. Ltd.</w:t>
      </w:r>
      <w:r>
        <w:br/>
      </w:r>
      <w:r>
        <w:t xml:space="preserve">Kathmandu, Nepal</w:t>
      </w:r>
    </w:p>
    <w:bookmarkStart w:id="21" w:name="Xbe8746c1c4c204d60e1d0a4ba57c36a1a1cb5b7"/>
    <w:p>
      <w:pPr>
        <w:pStyle w:val="Heading2"/>
      </w:pPr>
      <w:r>
        <w:t xml:space="preserve">Cover Letter for Financial Analyst Position in Nepal Kathmandu</w:t>
      </w:r>
    </w:p>
    <w:p>
      <w:pPr>
        <w:pStyle w:val="FirstParagraph"/>
      </w:pPr>
      <w:r>
        <w:t xml:space="preserve">Dear Hiring Team,</w:t>
      </w:r>
    </w:p>
    <w:p>
      <w:pPr>
        <w:pStyle w:val="BodyText"/>
      </w:pPr>
      <w:r>
        <w:t xml:space="preserve">I am writing to express my interest in the Financial Analyst position at Nepal Kathmandu Financial Solutions Pvt. Ltd., as advertised on your company’s career portal. As a dedicated and detail-oriented professional with over five years of experience in financial analysis, I am excited about the opportunity to contribute to your organization’s mission of driving sustainable economic growth in Nepal. My background in financial modeling, risk assessment, and data-driven decision-making aligns closely with the requirements of this role, and I am eager to bring my expertise to a dynamic institution like yours based in Kathmandu.</w:t>
      </w:r>
    </w:p>
    <w:p>
      <w:pPr>
        <w:pStyle w:val="BodyText"/>
      </w:pPr>
      <w:r>
        <w:t xml:space="preserve">Throughout my career as a Financial Analyst, I have cultivated a deep understanding of financial markets, investment strategies, and the unique challenges faced by businesses in developing economies. My work has spanned multiple sectors, including corporate finance, asset management, and economic research. However, it is the opportunity to apply these skills within Nepal Kathmandu’s evolving financial landscape that truly resonates with my professional aspirations. Kathmandu’s growing economy and increasing demand for skilled financial professionals make this role an ideal platform to leverage my experience while contributing to the region’s development.</w:t>
      </w:r>
    </w:p>
    <w:p>
      <w:pPr>
        <w:pStyle w:val="BodyText"/>
      </w:pPr>
      <w:r>
        <w:t xml:space="preserve">My journey as a Financial Analyst began at XYZ Finance, where I was responsible for analyzing financial data, preparing reports, and identifying trends that informed strategic business decisions. I developed proficiency in tools such as Excel, Tableau, and Python for data analysis, which enabled me to create predictive models that enhanced client outcomes. At ABC Capital Limited in Kathmandu, I focused on risk management and portfolio optimization for institutional clients. This experience honed my ability to navigate complex financial systems while maintaining a strong ethical foundation—a value I hold in high regard.</w:t>
      </w:r>
    </w:p>
    <w:p>
      <w:pPr>
        <w:pStyle w:val="BodyText"/>
      </w:pPr>
      <w:r>
        <w:t xml:space="preserve">One of the most rewarding aspects of my career has been working with organizations that prioritize transparency and innovation. As a Financial Analyst, I have consistently emphasized the importance of accurate financial reporting and compliance with local regulations. In Nepal, where regulatory frameworks are continually evolving, this expertise is particularly critical. My ability to adapt to changing environments and provide actionable insights has been instrumental in supporting clients’ long-term goals. I am confident that my experience will allow me to make an immediate impact at Nepal Kathmandu Financial Solutions Pvt. Ltd.</w:t>
      </w:r>
    </w:p>
    <w:p>
      <w:pPr>
        <w:pStyle w:val="BodyText"/>
      </w:pPr>
      <w:r>
        <w:t xml:space="preserve">What draws me most to your organization is its commitment to fostering financial literacy and economic empowerment in Nepal Kathmandu. I have followed your company’s initiatives in promoting sustainable investing and financial inclusion, which align closely with my personal values. As a resident of Kathmandu, I am deeply aware of the challenges faced by local businesses and investors, from limited access to capital to the complexities of navigating the regional market. My goal is to use my skills to help address these challenges while supporting your mission of creating value for stakeholders.</w:t>
      </w:r>
    </w:p>
    <w:p>
      <w:pPr>
        <w:pStyle w:val="BodyText"/>
      </w:pPr>
      <w:r>
        <w:t xml:space="preserve">Furthermore, my educational background in Finance from Tribhuvan University has provided me with a solid foundation in economic theory and practical applications. I have also pursued professional certifications such as CFA Level II, which has deepened my understanding of global financial markets and their interconnectedness with local economies like Nepal’s. This dual perspective—rooted in both academic rigor and real-world experience—enables me to approach problems with a holistic mindset.</w:t>
      </w:r>
    </w:p>
    <w:p>
      <w:pPr>
        <w:pStyle w:val="BodyText"/>
      </w:pPr>
      <w:r>
        <w:t xml:space="preserve">What sets me apart as a Financial Analyst is my ability to translate complex financial data into clear, actionable recommendations. Whether it’s evaluating investment opportunities, assessing financial risks, or forecasting market trends, I prioritize clarity and precision in my work. For instance, during my tenure at DEF Investments, I developed a comprehensive risk assessment framework that reduced client exposure to market volatility by 30%. This achievement underscored the importance of proactive analysis and strategic planning—principles I am eager to apply at Nepal Kathmandu Financial Solutions Pvt. Ltd.</w:t>
      </w:r>
    </w:p>
    <w:p>
      <w:pPr>
        <w:pStyle w:val="BodyText"/>
      </w:pPr>
      <w:r>
        <w:t xml:space="preserve">I am particularly drawn to the opportunity to work in Kathmandu, a city that serves as a hub for economic activity in Nepal. The vibrant startup ecosystem, growing demand for financial services, and increasing interest in sustainable development make this location an ideal setting for innovation and collaboration. I am excited about the prospect of contributing to your team’s efforts to drive progress in this dynamic environment.</w:t>
      </w:r>
    </w:p>
    <w:p>
      <w:pPr>
        <w:pStyle w:val="BodyText"/>
      </w:pPr>
      <w:r>
        <w:t xml:space="preserve">In conclusion, I am enthusiastic about the possibility of joining Nepal Kathmandu Financial Solutions Pvt. Ltd. as a Financial Analyst. My technical expertise, cultural understanding of the region, and passion for financial excellence position me to make meaningful contributions to your organization. I would welcome the opportunity to discuss how my skills and experiences align with your needs in more detail.</w:t>
      </w:r>
    </w:p>
    <w:p>
      <w:pPr>
        <w:pStyle w:val="BodyText"/>
      </w:pPr>
      <w:r>
        <w:t xml:space="preserve">Thank you for considering my application. I look forward to the possibility of contributing to your team’s success in Nepal Kathmandu.</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Nepal Kathmandu</dc:title>
  <dc:creator/>
  <dc:language>en</dc:language>
  <cp:keywords/>
  <dcterms:created xsi:type="dcterms:W3CDTF">2026-07-25T05:24:42Z</dcterms:created>
  <dcterms:modified xsi:type="dcterms:W3CDTF">2026-07-25T05:24:42Z</dcterms:modified>
</cp:coreProperties>
</file>

<file path=docProps/custom.xml><?xml version="1.0" encoding="utf-8"?>
<Properties xmlns="http://schemas.openxmlformats.org/officeDocument/2006/custom-properties" xmlns:vt="http://schemas.openxmlformats.org/officeDocument/2006/docPropsVTypes"/>
</file>